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Chile</w:t>
      </w:r>
      <w:r>
        <w:t xml:space="preserve"> </w:t>
      </w:r>
      <w:r>
        <w:t xml:space="preserve">Santiago</w:t>
      </w:r>
    </w:p>
    <w:bookmarkStart w:id="21" w:name="X2360a53de2bba1e065c0f541b8388bc75d582bb"/>
    <w:p>
      <w:pPr>
        <w:pStyle w:val="Heading1"/>
      </w:pPr>
      <w:r>
        <w:t xml:space="preserve">Internship Application Letter for Police Officer Position in Santiago, Chi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Chief of Recruitment</w:t>
      </w:r>
      <w:r>
        <w:br/>
      </w:r>
      <w:r>
        <w:t xml:space="preserve">Carabineros de Chile</w:t>
      </w:r>
      <w:r>
        <w:br/>
      </w:r>
      <w:r>
        <w:t xml:space="preserve">Headquarters - Santiago</w:t>
      </w:r>
      <w:r>
        <w:br/>
      </w:r>
      <w:r>
        <w:t xml:space="preserve">Chile</w:t>
      </w:r>
    </w:p>
    <w:bookmarkStart w:id="20" w:name="X259e8e5cab7401e24d25046ebde4dbf7d994f05"/>
    <w:p>
      <w:pPr>
        <w:pStyle w:val="Heading2"/>
      </w:pPr>
      <w:r>
        <w:t xml:space="preserve">Subject: Formal Application for Police Officer Internship Program in Santiago, Chile</w:t>
      </w:r>
    </w:p>
    <w:p>
      <w:pPr>
        <w:pStyle w:val="FirstParagraph"/>
      </w:pPr>
      <w:r>
        <w:t xml:space="preserve">Dear Esteemed Officers of the Carabineros de Chile,</w:t>
      </w:r>
    </w:p>
    <w:p>
      <w:pPr>
        <w:pStyle w:val="BodyText"/>
      </w:pPr>
      <w:r>
        <w:t xml:space="preserve">It is with profound respect for the noble calling of law enforcement and unwavering admiration for the institution that has safeguarded Chilean communities for over a century that I submit my formal application as an aspiring Police Officer seeking to participate in your esteemed Internship Program within Santiago. As a dedicated student of Criminal Justice and Community Safety with a deep commitment to serving the diverse populations of Chile, I am eager to contribute my academic foundation, cultural sensitivity, and unwavering ethical principles to the vital mission of the Carabineros de Chile in Santiago.</w:t>
      </w:r>
    </w:p>
    <w:p>
      <w:pPr>
        <w:pStyle w:val="BodyText"/>
      </w:pPr>
      <w:r>
        <w:t xml:space="preserve">The significance of this Internship Application Letter extends far beyond a simple document; it represents my earnest commitment to becoming a respected member of Chile's national police force. I understand that the role of a Police Officer in Santiago—a city renowned for its vibrant cultural tapestry, dynamic urban challenges, and rich historical legacy—requires more than just physical readiness. It demands profound understanding of Chilean society, sensitivity to the unique needs of neighborhoods ranging from the historic center near Plaza de Armas to the modern districts like Providencia and Las Condes, and an absolute dedication to upholding the principles enshrined in Chile's Constitution and Law 19.496 on Police Duties. My aspiration is not merely to join your ranks, but to immerse myself in the operational realities of policing within Santiago through this structured internship opportunity.</w:t>
      </w:r>
    </w:p>
    <w:p>
      <w:pPr>
        <w:pStyle w:val="BodyText"/>
      </w:pPr>
      <w:r>
        <w:t xml:space="preserve">My academic journey at [Your University Name] has been meticulously focused on preparing me for a career as a Police Officer. I have pursued specialized coursework including Chilean Penal Law, Criminology with emphasis on Latin American contexts, Community Policing Strategies, and Conflict Resolution in Urban Environments. Crucially, this curriculum has included intensive study of the Carabineros' role within the Chilean National Security Framework and their specific protocols for managing public order in densely populated cities like Santiago. I have also completed a fieldwork component at [Local Community Organization/Non-Profit], where I assisted in neighborhood safety initiatives, gaining practical experience in community engagement—a skill directly transferable to the diverse contexts of Santiago's barrios and communes.</w:t>
      </w:r>
    </w:p>
    <w:p>
      <w:pPr>
        <w:pStyle w:val="BodyText"/>
      </w:pPr>
      <w:r>
        <w:t xml:space="preserve">What truly distinguishes my application is my deep-seated connection to Chilean society. Born and raised in [Your City/Town, Chile], I have witnessed firsthand the critical importance of trusted police-community relationships. My family has a long-standing history of civic service within our community, instilling in me core values of integrity, respect for authority (within the bounds of justice), and an understanding that police officers are not merely enforcers but guardians and facilitators within Chilean households and public spaces. I possess fluency in Spanish with native proficiency, essential for effective communication across Santiago's varied socioeconomic landscape. Furthermore, I have actively participated in cultural events celebrating Chilean identity—from local *ferias* to community festivals—reinforcing my commitment to serving the people of this nation authentically.</w:t>
      </w:r>
    </w:p>
    <w:p>
      <w:pPr>
        <w:pStyle w:val="BodyText"/>
      </w:pPr>
      <w:r>
        <w:t xml:space="preserve">I am particularly drawn to the specific challenges and opportunities present within Santiago. As the capital city and economic engine of Chile, Santiago presents a unique crucible for policing: balancing rapid urbanization with historical preservation, addressing complex social dynamics in areas like Barrio Lastarria or Parque Bustamante, ensuring security during large-scale events at venues like Estadio Nacional or La Casona de los Tres Pinos, and fostering trust across communities grappling with economic disparities. I am acutely aware that the role of a Police Officer in Santiago is not confined to responding to emergencies; it encompasses proactive community partnership building, cultural mediation, and contributing to Santiago's vision as a safer, more inclusive metropolis—a vision aligned with Carabineros' own strategic goals.</w:t>
      </w:r>
    </w:p>
    <w:p>
      <w:pPr>
        <w:pStyle w:val="BodyText"/>
      </w:pPr>
      <w:r>
        <w:t xml:space="preserve">This Internship Application Letter serves as my formal expression of readiness for the rigorous demands of the Police Officer role. I am prepared to undergo any necessary physical conditioning, psychological evaluations, and background checks required by your institution. I understand that the path to becoming a Carabineros officer requires absolute discipline and continuous learning—a commitment I have embraced through my studies and volunteer work. My ideal is not just to fulfill duties but to embody the values of *lealtad* (loyalty), *justicia* (justice), and *servicio* (service) that define the Carabineros de Chile in Santiago.</w:t>
      </w:r>
    </w:p>
    <w:p>
      <w:pPr>
        <w:pStyle w:val="BodyText"/>
      </w:pPr>
      <w:r>
        <w:t xml:space="preserve">I am eager for the opportunity to learn from your seasoned officers, contribute positively within your command structure in Santiago, and demonstrate my potential as a future officer dedicated to protecting Chile's citizens with compassion, professionalism, and unwavering adherence to the law. I have attached my detailed curriculum vitae (CV), academic transcripts, and letters of recommendation from professors specializing in Chilean law enforcement for your thorough review.</w:t>
      </w:r>
    </w:p>
    <w:p>
      <w:pPr>
        <w:pStyle w:val="BodyText"/>
      </w:pPr>
      <w:r>
        <w:t xml:space="preserve">Thank you for considering this Internship Application Letter for a Police Officer position within the Carabineros de Chile in Santiago. I am deeply grateful for your time and dedication to shaping the future of public safety in our nation. I welcome the opportunity to discuss how my skills, commitment, and understanding of Chilean society can align with the needs of your Santiago command during an interview at your earliest convenience.</w:t>
      </w:r>
    </w:p>
    <w:p>
      <w:pPr>
        <w:pStyle w:val="BodyText"/>
      </w:pPr>
      <w:r>
        <w:t xml:space="preserve">Sincerely,</w:t>
      </w:r>
    </w:p>
    <w:p>
      <w:pPr>
        <w:pStyle w:val="BodyText"/>
      </w:pPr>
      <w:r>
        <w:rPr>
          <w:bCs/>
          <w:b/>
        </w:rPr>
        <w:t xml:space="preserve">[Your Handwritten Signature]</w:t>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Chile Santiago</dc:title>
  <dc:creator/>
  <dc:language>en</dc:language>
  <cp:keywords/>
  <dcterms:created xsi:type="dcterms:W3CDTF">2025-12-09T15:41:36Z</dcterms:created>
  <dcterms:modified xsi:type="dcterms:W3CDTF">2025-12-09T15:41:36Z</dcterms:modified>
</cp:coreProperties>
</file>

<file path=docProps/custom.xml><?xml version="1.0" encoding="utf-8"?>
<Properties xmlns="http://schemas.openxmlformats.org/officeDocument/2006/custom-properties" xmlns:vt="http://schemas.openxmlformats.org/officeDocument/2006/docPropsVTypes"/>
</file>